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rogram</w:t>
      </w:r>
    </w:p>
    <w:bookmarkStart w:id="24" w:name="X5a3877ff1a47cb6c4308db99df4ba31cdbd7634"/>
    <w:p>
      <w:pPr>
        <w:pStyle w:val="Heading1"/>
      </w:pPr>
      <w:r>
        <w:t xml:space="preserve">SCHOLARSHIP APPLICATION LETTER FOR ELECTRICIAN TRAINING IN AUSTRALIA BRISBANE</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bookmarkStart w:id="20" w:name="scholarship-committee"/>
    <w:p>
      <w:pPr>
        <w:pStyle w:val="Heading2"/>
      </w:pPr>
      <w:r>
        <w:t xml:space="preserve">Scholarship Committee</w:t>
      </w:r>
    </w:p>
    <w:bookmarkEnd w:id="20"/>
    <w:bookmarkStart w:id="21" w:name="brisbane-skills-development-foundation"/>
    <w:p>
      <w:pPr>
        <w:pStyle w:val="Heading2"/>
      </w:pPr>
      <w:r>
        <w:t xml:space="preserve">Brisbane Skills Development Foundation</w:t>
      </w:r>
    </w:p>
    <w:p>
      <w:pPr>
        <w:pStyle w:val="FirstParagraph"/>
      </w:pPr>
      <w:r>
        <w:t xml:space="preserve">147-167 Vulture Street</w:t>
      </w:r>
    </w:p>
    <w:p>
      <w:pPr>
        <w:pStyle w:val="BodyText"/>
      </w:pPr>
      <w:r>
        <w:t xml:space="preserve">Brisbane, Queensland 4000</w:t>
      </w:r>
    </w:p>
    <w:p>
      <w:pPr>
        <w:pStyle w:val="BodyText"/>
      </w:pPr>
      <w:r>
        <w:t xml:space="preserve">Australia</w:t>
      </w:r>
    </w:p>
    <w:bookmarkEnd w:id="21"/>
    <w:bookmarkStart w:id="23" w:name="dear-scholarship-committee"/>
    <w:p>
      <w:pPr>
        <w:pStyle w:val="Heading2"/>
      </w:pPr>
      <w:r>
        <w:t xml:space="preserve">Dear Scholarship Committee,</w:t>
      </w:r>
    </w:p>
    <w:p>
      <w:pPr>
        <w:pStyle w:val="FirstParagraph"/>
      </w:pPr>
      <w:r>
        <w:t xml:space="preserve">With profound enthusiasm, I submit this Scholarship Application Letter for the prestigious Electrician Training Program at Brisbane City College in Australia Brisbane. As a dedicated aspiring Electrician with over three years of hands-on experience in residential electrical installations and a clear vision for contributing to Queensland's growing energy infrastructure, I am writing to formally request financial assistance through your esteemed scholarship initiative. This Scholarship Application Letter represents not just an application, but a passionate commitment to mastering the craft of electrician work within the dynamic context of Australia Brisbane.</w:t>
      </w:r>
    </w:p>
    <w:p>
      <w:pPr>
        <w:pStyle w:val="BodyText"/>
      </w:pPr>
      <w:r>
        <w:t xml:space="preserve">My journey toward becoming a qualified Electrician began in my hometown of Townsville, where I completed a Certificate III in Electrotechnology Electrical Engineering through TAFE Queensland. During this program, I developed foundational skills in circuit design, fault diagnosis, and safety protocols. However, it was during my subsequent apprenticeship with Northern Territory Electrical Solutions that I truly discovered my calling. Working across 15+ residential projects across the tropical north, I became deeply invested in the critical role of reliable electrical systems—particularly how they impact community resilience during cyclone seasons. This experience solidified my ambition to specialize in renewable energy integration and smart home technologies, areas where Australia Brisbane's emerging market offers unparalleled opportunities.</w:t>
      </w:r>
    </w:p>
    <w:p>
      <w:pPr>
        <w:pStyle w:val="BodyText"/>
      </w:pPr>
      <w:r>
        <w:t xml:space="preserve">Why Australia Brisbane? The city represents the perfect convergence of vocational excellence and forward-looking infrastructure development. As a rapidly growing urban center with over 2.5 million residents, Brisbane is spearheading Australia's transition to sustainable energy solutions through initiatives like the</w:t>
      </w:r>
      <w:r>
        <w:t xml:space="preserve"> </w:t>
      </w:r>
      <w:r>
        <w:rPr>
          <w:iCs/>
          <w:i/>
        </w:rPr>
        <w:t xml:space="preserve">Brisbane Energy Strategy 2030</w:t>
      </w:r>
      <w:r>
        <w:t xml:space="preserve">, which targets 100% renewable electricity by 2037. This ambition creates urgent demand for skilled Electricians who can install solar microgrids, EV charging networks, and energy-efficient building systems across new developments like the Brisbane Metro and the</w:t>
      </w:r>
      <w:r>
        <w:t xml:space="preserve"> </w:t>
      </w:r>
      <w:r>
        <w:rPr>
          <w:iCs/>
          <w:i/>
        </w:rPr>
        <w:t xml:space="preserve">South Bank Redevelopment Project</w:t>
      </w:r>
      <w:r>
        <w:t xml:space="preserve">. What excites me most is how Brisbane's commitment to innovation aligns perfectly with my career vision. I aim to become a certified Solar Electrician specializing in residential retrofitting—exactly where Brisbane's market gap is most significant, as reported by the Queensland Government's 2023 Skills Forecast.</w:t>
      </w:r>
    </w:p>
    <w:p>
      <w:pPr>
        <w:pStyle w:val="BodyText"/>
      </w:pPr>
      <w:r>
        <w:t xml:space="preserve">My professional background demonstrates consistent dedication to electrical excellence. In my current role as an Assistant Electrician at Coastal Power Solutions (Brisbane), I have successfully:</w:t>
      </w:r>
    </w:p>
    <w:p>
      <w:pPr>
        <w:numPr>
          <w:ilvl w:val="0"/>
          <w:numId w:val="1001"/>
        </w:numPr>
        <w:pStyle w:val="Compact"/>
      </w:pPr>
      <w:r>
        <w:t xml:space="preserve">Installed 38+ residential solar systems with zero safety incidents</w:t>
      </w:r>
    </w:p>
    <w:p>
      <w:pPr>
        <w:numPr>
          <w:ilvl w:val="0"/>
          <w:numId w:val="1001"/>
        </w:numPr>
        <w:pStyle w:val="Compact"/>
      </w:pPr>
      <w:r>
        <w:t xml:space="preserve">Reduced client service response times by 25% through systematic fault-finding protocols</w:t>
      </w:r>
    </w:p>
    <w:p>
      <w:pPr>
        <w:numPr>
          <w:ilvl w:val="0"/>
          <w:numId w:val="1001"/>
        </w:numPr>
        <w:pStyle w:val="Compact"/>
      </w:pPr>
      <w:r>
        <w:t xml:space="preserve">Trained three junior technicians in lockout/tagout procedures, directly contributing to our team's ISO 45001 certification</w:t>
      </w:r>
    </w:p>
    <w:p>
      <w:pPr>
        <w:pStyle w:val="FirstParagraph"/>
      </w:pPr>
      <w:r>
        <w:t xml:space="preserve">Yet, pursuing advanced training in Australia Brisbane presents significant financial barriers. While my current employer offers partial sponsorship for the Certificate IV qualification, it does not cover essential costs like specialized tools (including a $1,200 multimeter suite), safety compliance certifications (such as High Voltage Live Line Work), or the mandatory $450 medical/psychological assessment required for Australian licensing. As a single parent supporting two children through vocational training, my family's limited income means I would otherwise need to take on additional part-time work during study—directly compromising my ability to fully engage in the intensive 18-month Electrician program at Brisbane City College. This Scholarship Application Letter seeks your support to eliminate these obstacles.</w:t>
      </w:r>
    </w:p>
    <w:p>
      <w:pPr>
        <w:pStyle w:val="BodyText"/>
      </w:pPr>
      <w:r>
        <w:t xml:space="preserve">Choosing Australia Brisbane for my training is strategic beyond convenience. The city's Electrical Trade Training Centre (ETTC) in Northgate provides access to Queensland's only simulated smart grid lab—a facility that replicates real-world renewable energy challenges I will face daily as a professional Electrician. Furthermore, Brisbane's unique climate necessitates specialized electrical knowledge; humidity-resistant installations and flood-proof circuit designs are critical skills not taught in my current certificate program. By training here, I gain location-specific expertise that directly addresses the infrastructure vulnerabilities identified in recent Brisbane City Council reports on cyclone-affected suburbs like Redland Bay.</w:t>
      </w:r>
    </w:p>
    <w:p>
      <w:pPr>
        <w:pStyle w:val="BodyText"/>
      </w:pPr>
      <w:r>
        <w:t xml:space="preserve">I have meticulously researched the curriculum at Brisbane City College and confirmed its alignment with my goals. The inclusion of modules like "Renewable Energy Systems Integration" (taught by industry veterans from SunSystems Australia) and "Commercial EV Infrastructure Design" makes this program uniquely positioned to prepare Electricians for Brisbane's 2030 targets. My application includes a letter of support from my current supervisor, Mr. David Chen, who has observed my exceptional aptitude in complex installations and writes: "</w:t>
      </w:r>
      <w:r>
        <w:rPr>
          <w:iCs/>
          <w:i/>
        </w:rPr>
        <w:t xml:space="preserve">Samira consistently exceeds expectations in high-stakes electrical projects; she possesses the analytical mindset and safety consciousness essential for modern Electricians</w:t>
      </w:r>
      <w:r>
        <w:t xml:space="preserve">."</w:t>
      </w:r>
    </w:p>
    <w:p>
      <w:pPr>
        <w:pStyle w:val="BodyText"/>
      </w:pPr>
      <w:r>
        <w:t xml:space="preserve">I am prepared to contribute meaningfully to Australia Brisbane's electrical workforce upon graduation. My five-year plan includes: (1) Achieving full Electrician licensing within 24 months, (2) Joining the Queensland Electrotechnology Authority's (QELT) apprenticeship mentorship program, and (3) Partnering with local community organizations like</w:t>
      </w:r>
      <w:r>
        <w:t xml:space="preserve"> </w:t>
      </w:r>
      <w:r>
        <w:rPr>
          <w:iCs/>
          <w:i/>
        </w:rPr>
        <w:t xml:space="preserve">Electricians for Kids</w:t>
      </w:r>
      <w:r>
        <w:t xml:space="preserve"> </w:t>
      </w:r>
      <w:r>
        <w:t xml:space="preserve">to provide free safety inspections for vulnerable housing in Brisbane's western suburbs. This Scholarship Application Letter is my commitment to becoming part of the solution to Queensland's skilled trades shortage—addressing the 12,000+ open electrician roles predicted by Jobs Queensland by 2027.</w:t>
      </w:r>
    </w:p>
    <w:p>
      <w:pPr>
        <w:pStyle w:val="BodyText"/>
      </w:pPr>
      <w:r>
        <w:t xml:space="preserve">As I prepare to join Brisbane City College in February 2025, I carry a profound understanding that this scholarship is more than financial aid—it represents an investment in Australia Brisbane's energy future. I have attached my academic transcripts, employment verification, and the endorsement from Coastal Power Solutions for your review. Thank you for considering my application with the urgency this critical field demands. I welcome the opportunity to discuss how my background as a dedicated Electrician candidate aligns with your mission to strengthen Queensland's technical workforce through education.</w:t>
      </w:r>
    </w:p>
    <w:p>
      <w:pPr>
        <w:pStyle w:val="BodyText"/>
      </w:pPr>
      <w:r>
        <w:t xml:space="preserve">With sincere gratitude,</w:t>
      </w:r>
    </w:p>
    <w:p>
      <w:pPr>
        <w:pStyle w:val="BodyText"/>
      </w:pPr>
      <w:r>
        <w:t xml:space="preserve">[Your Full Name]</w:t>
      </w:r>
    </w:p>
    <w:bookmarkStart w:id="22" w:name="attachment-list"/>
    <w:p>
      <w:pPr>
        <w:pStyle w:val="Heading3"/>
      </w:pPr>
      <w:r>
        <w:t xml:space="preserve">Attachment List</w:t>
      </w:r>
    </w:p>
    <w:p>
      <w:pPr>
        <w:numPr>
          <w:ilvl w:val="0"/>
          <w:numId w:val="1002"/>
        </w:numPr>
        <w:pStyle w:val="Compact"/>
      </w:pPr>
      <w:r>
        <w:t xml:space="preserve">Academic Transcripts (Certificate III Electrotechnology)</w:t>
      </w:r>
    </w:p>
    <w:p>
      <w:pPr>
        <w:numPr>
          <w:ilvl w:val="0"/>
          <w:numId w:val="1002"/>
        </w:numPr>
        <w:pStyle w:val="Compact"/>
      </w:pPr>
      <w:r>
        <w:t xml:space="preserve">Employment Verification Letter (Coastal Power Solutions)</w:t>
      </w:r>
    </w:p>
    <w:p>
      <w:pPr>
        <w:numPr>
          <w:ilvl w:val="0"/>
          <w:numId w:val="1002"/>
        </w:numPr>
        <w:pStyle w:val="Compact"/>
      </w:pPr>
      <w:r>
        <w:t xml:space="preserve">Reference from Supervisor (David Chen, Electrical Manager)</w:t>
      </w:r>
    </w:p>
    <w:p>
      <w:pPr>
        <w:numPr>
          <w:ilvl w:val="0"/>
          <w:numId w:val="1002"/>
        </w:numPr>
        <w:pStyle w:val="Compact"/>
      </w:pPr>
      <w:r>
        <w:t xml:space="preserve">Certificate IV Course Syllabus Alignment Document</w:t>
      </w:r>
    </w:p>
    <w:bookmarkEnd w:id="22"/>
    <w:p>
      <w:pPr>
        <w:pStyle w:val="FirstParagraph"/>
      </w:pPr>
      <w:r>
        <w:t xml:space="preserve">This Scholarship Application Letter has been meticulously crafted to reflect the critical nexus of Electrician training, Australia Brisbane's infrastructure evolution, and my commitment to advancing Queensland's sustainable energy transi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Program</dc:title>
  <dc:creator/>
  <dc:language>en</dc:language>
  <cp:keywords/>
  <dcterms:created xsi:type="dcterms:W3CDTF">2025-12-12T02:55:15Z</dcterms:created>
  <dcterms:modified xsi:type="dcterms:W3CDTF">2025-12-12T02:55:15Z</dcterms:modified>
</cp:coreProperties>
</file>

<file path=docProps/custom.xml><?xml version="1.0" encoding="utf-8"?>
<Properties xmlns="http://schemas.openxmlformats.org/officeDocument/2006/custom-properties" xmlns:vt="http://schemas.openxmlformats.org/officeDocument/2006/docPropsVTypes"/>
</file>